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AE6C8E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UPLATŇOVANIA 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KRITÉRIA  NA VYHODNOTENIE PONÚK </w:t>
      </w:r>
    </w:p>
    <w:p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:rsidR="00AE6C8E" w:rsidRPr="00AE6C8E" w:rsidRDefault="00AE6C8E" w:rsidP="00AE6C8E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</w:p>
    <w:p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sz w:val="24"/>
          <w:szCs w:val="24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:rsidR="00AE6C8E" w:rsidRPr="00AE6C8E" w:rsidRDefault="00AE6C8E" w:rsidP="00AE6C8E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 w:cs="Arial"/>
          <w:b/>
          <w:sz w:val="24"/>
          <w:szCs w:val="24"/>
        </w:rPr>
        <w:t xml:space="preserve">Kritérium na vyhodnotenie ponúk: </w:t>
      </w: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:rsidR="00AE6C8E" w:rsidRPr="00AE6C8E" w:rsidRDefault="00AE6C8E" w:rsidP="00AE6C8E">
      <w:pPr>
        <w:pStyle w:val="Odsekzoznamu"/>
        <w:spacing w:after="120"/>
        <w:ind w:left="0"/>
        <w:jc w:val="both"/>
        <w:rPr>
          <w:rFonts w:ascii="Arial Narrow" w:hAnsi="Arial Narrow"/>
          <w:sz w:val="24"/>
          <w:szCs w:val="24"/>
        </w:rPr>
      </w:pPr>
      <w:r w:rsidRPr="00AE6C8E">
        <w:rPr>
          <w:rFonts w:ascii="Arial Narrow" w:hAnsi="Arial Narrow"/>
          <w:sz w:val="24"/>
          <w:szCs w:val="24"/>
        </w:rPr>
        <w:t>Uchádzačom predložený návrh na plnenie tohto kritéria musí byť zaokrúhlený na dve desatinné miesta.</w:t>
      </w:r>
    </w:p>
    <w:p w:rsidR="00AE6C8E" w:rsidRPr="00AE6C8E" w:rsidRDefault="00AE6C8E" w:rsidP="00AE6C8E">
      <w:pPr>
        <w:spacing w:before="120" w:after="120"/>
        <w:jc w:val="both"/>
        <w:rPr>
          <w:rFonts w:ascii="Arial Narrow" w:hAnsi="Arial Narrow"/>
          <w:sz w:val="24"/>
          <w:szCs w:val="24"/>
        </w:rPr>
      </w:pPr>
      <w:r w:rsidRPr="00AE6C8E">
        <w:rPr>
          <w:rFonts w:ascii="Arial Narrow" w:hAnsi="Arial Narrow"/>
          <w:sz w:val="24"/>
          <w:szCs w:val="24"/>
        </w:rPr>
        <w:t>Jediným kritériom na vyhodnotenie ponúk je najnižšia navrhovaná celková cena za dodanie požadovaného predmetu zákazky vyjadrená v EUR bez DPH, uvedená v ponuke uchádzača podľa prílohy č. 3 týchto súťažných podkladov. Všetky ceny uvedené v ponuke uchádzača podľa prílohy č. 3 týchto súťažných podkladov musia byť zaokrúhlené na dve desatinné miesta.</w:t>
      </w:r>
    </w:p>
    <w:p w:rsidR="00AE6C8E" w:rsidRPr="00AE6C8E" w:rsidRDefault="00AE6C8E" w:rsidP="00AE6C8E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 w:cs="Arial"/>
          <w:b/>
          <w:sz w:val="24"/>
          <w:szCs w:val="24"/>
        </w:rPr>
        <w:t>Pravidlá na uplatnenie kritéria:</w:t>
      </w:r>
    </w:p>
    <w:p w:rsidR="00AE6C8E" w:rsidRPr="00AE6C8E" w:rsidRDefault="00AE6C8E" w:rsidP="00AE6C8E">
      <w:pPr>
        <w:rPr>
          <w:rFonts w:ascii="Arial Narrow" w:hAnsi="Arial Narrow" w:cs="Arial"/>
          <w:sz w:val="24"/>
          <w:szCs w:val="24"/>
        </w:rPr>
      </w:pPr>
      <w:r w:rsidRPr="00AE6C8E">
        <w:rPr>
          <w:rFonts w:ascii="Arial Narrow" w:hAnsi="Arial Narrow" w:cs="Arial"/>
          <w:sz w:val="24"/>
          <w:szCs w:val="24"/>
        </w:rPr>
        <w:t>Celková  cena za dodanie požadovaného predmetu zákazky vyjadrená v EUR bez DPH:</w:t>
      </w:r>
    </w:p>
    <w:p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sz w:val="24"/>
          <w:szCs w:val="24"/>
          <w:lang w:eastAsia="sk-SK"/>
        </w:rPr>
        <w:t>Elektronického prostriedku JOSEPHINE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Pr="00AE6C8E">
        <w:rPr>
          <w:rFonts w:ascii="Arial Narrow" w:hAnsi="Arial Narrow"/>
          <w:sz w:val="24"/>
          <w:szCs w:val="24"/>
        </w:rPr>
        <w:t xml:space="preserve"> </w:t>
      </w:r>
      <w:r w:rsidRPr="00AE6C8E">
        <w:rPr>
          <w:rFonts w:ascii="Arial Narrow" w:eastAsia="Calibri" w:hAnsi="Arial Narrow"/>
          <w:sz w:val="24"/>
          <w:szCs w:val="24"/>
          <w:lang w:eastAsia="sk-SK"/>
        </w:rPr>
        <w:t>požadovaného predmetu zákazky vyjadrenú v EUR bez DPH za tretiu, atď. Ponuku uchádzača, ktorú elektronický prostriedok JOSEPHINE automatizovane vyhodnotil podľa predmetného kritéria za prvú, t.j. úspešnú ponuku, odporučí komisia na vyhodnotenie ponúk, verejnému obstarávateľovi prijať.</w:t>
      </w:r>
    </w:p>
    <w:p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V </w:t>
      </w:r>
      <w:r w:rsidRPr="00AE6C8E">
        <w:rPr>
          <w:rFonts w:ascii="Arial Narrow" w:eastAsia="Calibri" w:hAnsi="Arial Narrow"/>
          <w:b/>
          <w:sz w:val="24"/>
          <w:szCs w:val="24"/>
          <w:lang w:eastAsia="sk-SK"/>
        </w:rPr>
        <w:t>prípade rovnakých návrhov</w:t>
      </w:r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 na plnenie predmetného kritéria, t.j. rovnakej celkovej ceny </w:t>
      </w:r>
      <w:r w:rsidRPr="00AE6C8E">
        <w:rPr>
          <w:rFonts w:ascii="Arial Narrow" w:hAnsi="Arial Narrow" w:cs="Arial"/>
          <w:sz w:val="24"/>
          <w:szCs w:val="24"/>
        </w:rPr>
        <w:t>za dodanie požadovaného predmetu zákazky vyjadrená v EUR bez DPH</w:t>
      </w:r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 viacerých uchádzačov, rozhoduje o poradí ponúk </w:t>
      </w:r>
      <w:r w:rsidRPr="00AE6C8E">
        <w:rPr>
          <w:rFonts w:ascii="Arial Narrow" w:eastAsia="Calibri" w:hAnsi="Arial Narrow"/>
          <w:b/>
          <w:sz w:val="24"/>
          <w:szCs w:val="24"/>
          <w:lang w:eastAsia="sk-SK"/>
        </w:rPr>
        <w:t xml:space="preserve">pomocné vyhodnocovacie kritérium: </w:t>
      </w:r>
    </w:p>
    <w:p w:rsidR="00033551" w:rsidRDefault="00033551" w:rsidP="00033551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>
        <w:rPr>
          <w:rFonts w:ascii="Arial Narrow" w:eastAsia="Calibri" w:hAnsi="Arial Narrow"/>
          <w:sz w:val="24"/>
          <w:szCs w:val="24"/>
          <w:lang w:eastAsia="sk-SK"/>
        </w:rPr>
        <w:t>vyšší</w:t>
      </w:r>
      <w:r>
        <w:rPr>
          <w:rFonts w:ascii="Arial Narrow" w:eastAsia="Calibri" w:hAnsi="Arial Narrow"/>
          <w:sz w:val="24"/>
          <w:szCs w:val="24"/>
          <w:lang w:eastAsia="sk-SK"/>
        </w:rPr>
        <w:t xml:space="preserve"> </w:t>
      </w:r>
      <w:r>
        <w:rPr>
          <w:rFonts w:ascii="Arial Narrow" w:eastAsia="Calibri" w:hAnsi="Arial Narrow"/>
          <w:bCs/>
          <w:color w:val="000000"/>
          <w:sz w:val="24"/>
          <w:szCs w:val="24"/>
          <w:lang w:eastAsia="sk-SK"/>
        </w:rPr>
        <w:t xml:space="preserve">stupeň ochrany IP ako uvádza verejný obstarávateľ v prílohe č. 1 Opis predmetu zákazky, t.j. vyšší stupeň ako IP 52. </w:t>
      </w:r>
    </w:p>
    <w:p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4"/>
          <w:szCs w:val="24"/>
        </w:rPr>
      </w:pPr>
    </w:p>
    <w:p w:rsidR="00033551" w:rsidRPr="00AE6C8E" w:rsidRDefault="00033551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bookmarkStart w:id="0" w:name="_GoBack"/>
      <w:bookmarkEnd w:id="0"/>
    </w:p>
    <w:sectPr w:rsidR="00033551" w:rsidRPr="00AE6C8E" w:rsidSect="0043594E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A4AAE" w:rsidRDefault="002A4AAE" w:rsidP="007C6581">
      <w:r>
        <w:separator/>
      </w:r>
    </w:p>
  </w:endnote>
  <w:endnote w:type="continuationSeparator" w:id="0">
    <w:p w:rsidR="002A4AAE" w:rsidRDefault="002A4AAE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panose1 w:val="00000000000000000000"/>
    <w:charset w:val="EE"/>
    <w:family w:val="swiss"/>
    <w:notTrueType/>
    <w:pitch w:val="variable"/>
    <w:sig w:usb0="00000007" w:usb1="00000000" w:usb2="00000000" w:usb3="00000000" w:csb0="0000000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06046" w:rsidRPr="004D2514" w:rsidRDefault="00506046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A4AAE" w:rsidRDefault="002A4AAE" w:rsidP="007C6581">
      <w:r>
        <w:separator/>
      </w:r>
    </w:p>
  </w:footnote>
  <w:footnote w:type="continuationSeparator" w:id="0">
    <w:p w:rsidR="002A4AAE" w:rsidRDefault="002A4AAE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E6C8E" w:rsidRPr="00506046" w:rsidRDefault="008A469F" w:rsidP="00AE6C8E">
    <w:pPr>
      <w:pStyle w:val="Hlavika"/>
      <w:jc w:val="right"/>
      <w:rPr>
        <w:rFonts w:ascii="Arial Narrow" w:hAnsi="Arial Narrow"/>
      </w:rPr>
    </w:pPr>
    <w:r w:rsidRPr="00506046">
      <w:rPr>
        <w:rFonts w:ascii="Arial Narrow" w:hAnsi="Arial Narrow"/>
      </w:rPr>
      <w:t xml:space="preserve">Príloha č. </w:t>
    </w:r>
    <w:r w:rsidR="00554084">
      <w:rPr>
        <w:rFonts w:ascii="Arial Narrow" w:hAnsi="Arial Narrow"/>
      </w:rPr>
      <w:t>4</w:t>
    </w:r>
    <w:r w:rsidRPr="00506046">
      <w:rPr>
        <w:rFonts w:ascii="Arial Narrow" w:hAnsi="Arial Narrow"/>
      </w:rPr>
      <w:t xml:space="preserve"> </w:t>
    </w:r>
  </w:p>
  <w:p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Jozef Kubinec">
    <w15:presenceInfo w15:providerId="AD" w15:userId="S-1-5-21-352021142-1903484755-3030794557-2020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3551"/>
    <w:rsid w:val="00035F9B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105CCD"/>
    <w:rsid w:val="00106CC7"/>
    <w:rsid w:val="0011785B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775D"/>
    <w:rsid w:val="001D7B58"/>
    <w:rsid w:val="001E4653"/>
    <w:rsid w:val="001E4F5A"/>
    <w:rsid w:val="001F5955"/>
    <w:rsid w:val="00215537"/>
    <w:rsid w:val="00222D88"/>
    <w:rsid w:val="0022338C"/>
    <w:rsid w:val="0022446E"/>
    <w:rsid w:val="00224689"/>
    <w:rsid w:val="00227A67"/>
    <w:rsid w:val="002325F8"/>
    <w:rsid w:val="00246301"/>
    <w:rsid w:val="00290F6B"/>
    <w:rsid w:val="00297E66"/>
    <w:rsid w:val="002A4AAE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C75D4"/>
    <w:rsid w:val="004D2514"/>
    <w:rsid w:val="004D7D86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C48B4"/>
    <w:rsid w:val="006D0588"/>
    <w:rsid w:val="006D28C7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125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339"/>
    <w:rsid w:val="00A944EC"/>
    <w:rsid w:val="00AA1025"/>
    <w:rsid w:val="00AA6208"/>
    <w:rsid w:val="00AC1B98"/>
    <w:rsid w:val="00AC780D"/>
    <w:rsid w:val="00AD4760"/>
    <w:rsid w:val="00AE4E61"/>
    <w:rsid w:val="00AE6C8E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61DC"/>
    <w:rsid w:val="00C80E66"/>
    <w:rsid w:val="00C96320"/>
    <w:rsid w:val="00CA56F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700"/>
    <w:rsid w:val="00DB7A73"/>
    <w:rsid w:val="00DC3ACA"/>
    <w:rsid w:val="00DC63E1"/>
    <w:rsid w:val="00DD0F9D"/>
    <w:rsid w:val="00DD251E"/>
    <w:rsid w:val="00DD3348"/>
    <w:rsid w:val="00DF39A3"/>
    <w:rsid w:val="00DF4F82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0271D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page number" w:uiPriority="0"/>
    <w:lsdException w:name="List 2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 List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uiPriority w:val="34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page number" w:uiPriority="0"/>
    <w:lsdException w:name="List 2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 List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269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38</Words>
  <Characters>1932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2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Veronika Somorovská</cp:lastModifiedBy>
  <cp:revision>4</cp:revision>
  <cp:lastPrinted>2019-07-12T11:07:00Z</cp:lastPrinted>
  <dcterms:created xsi:type="dcterms:W3CDTF">2021-09-26T11:02:00Z</dcterms:created>
  <dcterms:modified xsi:type="dcterms:W3CDTF">2022-06-20T08:18:00Z</dcterms:modified>
</cp:coreProperties>
</file>